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7 (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2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from n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3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given by a colleag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from University co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3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s..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13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5T13:37:47Z</dcterms:created>
  <dcterms:modified xsi:type="dcterms:W3CDTF">2024-12-25T13:3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